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408D43A4" w14:textId="74DB870A" w:rsidR="00525675" w:rsidRPr="009F4C72" w:rsidRDefault="00A91803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>TEKSTİL</w:t>
      </w:r>
      <w:r w:rsidR="00B06922">
        <w:rPr>
          <w:rFonts w:ascii="Calibri" w:hAnsi="Calibri" w:cs="Calibri"/>
          <w:b/>
          <w:bCs/>
          <w:color w:val="0070C0"/>
          <w:sz w:val="28"/>
          <w:szCs w:val="32"/>
        </w:rPr>
        <w:t xml:space="preserve"> ÜRETİMİ SEKTÖREL ÇALIŞTAYI</w:t>
      </w:r>
    </w:p>
    <w:p w14:paraId="6A970B23" w14:textId="77777777" w:rsidR="00B7371A" w:rsidRPr="009F4C72" w:rsidRDefault="00B7371A" w:rsidP="00B7371A">
      <w:pPr>
        <w:jc w:val="center"/>
        <w:rPr>
          <w:rFonts w:ascii="Calibri" w:hAnsi="Calibri" w:cs="Calibri"/>
          <w:b/>
          <w:bCs/>
          <w:color w:val="000000"/>
        </w:rPr>
      </w:pPr>
    </w:p>
    <w:tbl>
      <w:tblPr>
        <w:tblStyle w:val="GridTable6Colorful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3262"/>
        <w:gridCol w:w="5528"/>
      </w:tblGrid>
      <w:tr w:rsidR="00A441B7" w:rsidRPr="00B06922" w14:paraId="76124322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1EFADE9A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A91803">
              <w:rPr>
                <w:rFonts w:ascii="Calibri" w:hAnsi="Calibri" w:cs="Calibri"/>
                <w:color w:val="000000"/>
                <w:sz w:val="22"/>
                <w:szCs w:val="22"/>
              </w:rPr>
              <w:t>8 Mayı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E56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326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552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9B2806" w:rsidRPr="00B06922" w14:paraId="24D57AA6" w14:textId="77777777" w:rsidTr="000B3E9A">
        <w:trPr>
          <w:cantSplit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1DC41D19" w:rsidR="009B2806" w:rsidRDefault="009B2806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10-10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4974E72D" w14:textId="396F4BBA" w:rsidR="009B2806" w:rsidRPr="009B2806" w:rsidRDefault="009B2806" w:rsidP="009B280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Proje Tanıtımı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ve </w:t>
            </w:r>
            <w:r w:rsidR="009448C7">
              <w:rPr>
                <w:rFonts w:ascii="Calibri" w:hAnsi="Calibri" w:cs="Calibri"/>
                <w:sz w:val="22"/>
                <w:szCs w:val="22"/>
              </w:rPr>
              <w:t xml:space="preserve">Taslak Deşarj Standartları Belirleme </w:t>
            </w:r>
            <w:r>
              <w:rPr>
                <w:rFonts w:ascii="Calibri" w:hAnsi="Calibri" w:cs="Calibri"/>
                <w:sz w:val="22"/>
                <w:szCs w:val="22"/>
              </w:rPr>
              <w:t>Metodoloji</w:t>
            </w:r>
            <w:r w:rsidR="009448C7">
              <w:rPr>
                <w:rFonts w:ascii="Calibri" w:hAnsi="Calibri" w:cs="Calibri"/>
                <w:sz w:val="22"/>
                <w:szCs w:val="22"/>
              </w:rPr>
              <w:t>si</w:t>
            </w:r>
          </w:p>
        </w:tc>
      </w:tr>
      <w:tr w:rsidR="00AA7888" w:rsidRPr="00B06922" w14:paraId="5D21AEA0" w14:textId="77777777" w:rsidTr="00C900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77024EAE" w:rsidR="00AA7888" w:rsidRPr="00AE3F87" w:rsidRDefault="00AA7888" w:rsidP="006729EB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4</w:t>
            </w:r>
            <w:r w:rsidR="00C90048"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39CB7578" w14:textId="77777777" w:rsidR="00AA7888" w:rsidRPr="009D2F5B" w:rsidRDefault="00AA7888" w:rsidP="009D2F5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4193A02B" w14:textId="34900F26" w:rsidR="00AA7888" w:rsidRDefault="00AA7888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F956F3">
              <w:rPr>
                <w:rFonts w:ascii="Calibri" w:hAnsi="Calibri" w:cs="Calibri"/>
                <w:sz w:val="22"/>
                <w:szCs w:val="22"/>
              </w:rPr>
              <w:t>Açık Elyaf, İplik Üretimi ve Terbiy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6D89039" w14:textId="62BBCBB4" w:rsidR="00AA7888" w:rsidRPr="00AA7888" w:rsidRDefault="00AA7888" w:rsidP="00AA7888">
            <w:pPr>
              <w:pStyle w:val="ListParagraph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Uygulaması </w:t>
            </w:r>
            <w:r w:rsidR="009448C7">
              <w:rPr>
                <w:rFonts w:ascii="Calibri" w:hAnsi="Calibri" w:cs="Calibri"/>
                <w:sz w:val="22"/>
                <w:szCs w:val="22"/>
              </w:rPr>
              <w:t>(Ege Mensucat)</w:t>
            </w:r>
          </w:p>
        </w:tc>
      </w:tr>
      <w:tr w:rsidR="0095404A" w:rsidRPr="00B06922" w14:paraId="140B91B8" w14:textId="77777777" w:rsidTr="00A91803">
        <w:trPr>
          <w:cantSplit/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0B8D8B0E" w:rsidR="0095404A" w:rsidRPr="00AE3F87" w:rsidRDefault="006729EB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E94A3C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448C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5-11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448C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35CB71A1" w:rsidR="0095404A" w:rsidRPr="00AE3F87" w:rsidRDefault="0095404A" w:rsidP="00AE3F87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AA7888" w:rsidRPr="00B06922" w14:paraId="02600CA0" w14:textId="77777777" w:rsidTr="00E56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4D85F3A2" w14:textId="176FE6CC" w:rsidR="00AA7888" w:rsidRPr="00B06922" w:rsidRDefault="00AA7888" w:rsidP="006729EB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-11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03941389" w14:textId="324EA6E8" w:rsidR="00AA7888" w:rsidRPr="009D2F5B" w:rsidRDefault="00AA7888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26E05975" w14:textId="6513C28F" w:rsidR="00AA7888" w:rsidRPr="00B06922" w:rsidRDefault="00430D7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430D7B">
              <w:rPr>
                <w:rFonts w:ascii="Calibri" w:hAnsi="Calibri" w:cs="Calibri"/>
                <w:sz w:val="22"/>
                <w:szCs w:val="22"/>
              </w:rPr>
              <w:t>Açık Elyaf, İplik Üretimi ve Terbiy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7D49B8C" w14:textId="44AFF199" w:rsidR="00AA7888" w:rsidRPr="00AA7888" w:rsidRDefault="00AA7888" w:rsidP="00AA7888">
            <w:pPr>
              <w:pStyle w:val="ListParagraph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7C0B73">
              <w:rPr>
                <w:rFonts w:ascii="Calibri" w:hAnsi="Calibri" w:cs="Calibri"/>
                <w:sz w:val="22"/>
                <w:szCs w:val="22"/>
              </w:rPr>
              <w:t xml:space="preserve">Örnek Tesis Uygulaması </w:t>
            </w:r>
            <w:r w:rsidR="009448C7">
              <w:rPr>
                <w:rFonts w:ascii="Calibri" w:hAnsi="Calibri" w:cs="Calibri"/>
                <w:sz w:val="22"/>
                <w:szCs w:val="22"/>
              </w:rPr>
              <w:t>(Bossa Denim)</w:t>
            </w:r>
          </w:p>
        </w:tc>
      </w:tr>
      <w:tr w:rsidR="009448C7" w:rsidRPr="00B06922" w14:paraId="3C771A2E" w14:textId="77777777" w:rsidTr="009448C7">
        <w:trPr>
          <w:cantSplit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5A5358DB" w14:textId="0B071E1A" w:rsidR="009448C7" w:rsidRDefault="009448C7" w:rsidP="00F956F3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25-11:4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0822DCA3" w14:textId="1C7D2239" w:rsidR="009448C7" w:rsidRPr="009448C7" w:rsidRDefault="009448C7" w:rsidP="009448C7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 Deşarj Standartları</w:t>
            </w:r>
          </w:p>
        </w:tc>
      </w:tr>
      <w:tr w:rsidR="009B2806" w:rsidRPr="00B06922" w14:paraId="53B296DF" w14:textId="77777777" w:rsidTr="00036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DF019F0" w14:textId="7E3CDA2F" w:rsidR="009B2806" w:rsidRDefault="009B2806" w:rsidP="00863171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</w:t>
            </w:r>
            <w:r w:rsidR="00C90048">
              <w:rPr>
                <w:rStyle w:val="Strong"/>
                <w:rFonts w:ascii="Calibri" w:hAnsi="Calibri" w:cs="Calibri"/>
                <w:sz w:val="22"/>
                <w:szCs w:val="22"/>
              </w:rPr>
              <w:t>4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-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12:0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7CB55609" w14:textId="17FB78DE" w:rsidR="009B2806" w:rsidRPr="009B2806" w:rsidRDefault="009448C7" w:rsidP="009B2806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A91803"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>Anket Formu Doldurma</w:t>
            </w:r>
            <w:r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 xml:space="preserve"> (Karekod Uygulaması)</w:t>
            </w:r>
          </w:p>
        </w:tc>
      </w:tr>
      <w:tr w:rsidR="00C90048" w:rsidRPr="00B06922" w14:paraId="0257EE07" w14:textId="77777777" w:rsidTr="00C90048">
        <w:trPr>
          <w:cantSplit/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539FFED9" w14:textId="2C2F0DD9" w:rsidR="00C90048" w:rsidRPr="00B06922" w:rsidRDefault="00C90048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A91803">
              <w:rPr>
                <w:rStyle w:val="Strong"/>
                <w:rFonts w:ascii="Calibri" w:hAnsi="Calibri" w:cs="Calibri"/>
                <w:sz w:val="22"/>
                <w:szCs w:val="22"/>
              </w:rPr>
              <w:t>12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00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-12:3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3C00B621" w14:textId="75BA63E1" w:rsidR="00C90048" w:rsidRPr="00C90048" w:rsidRDefault="009448C7" w:rsidP="0095404A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 xml:space="preserve">Soru-Cevap ve </w:t>
            </w:r>
            <w:r w:rsidR="00C90048" w:rsidRPr="00C90048"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>Genel Değerlendirme</w:t>
            </w:r>
          </w:p>
        </w:tc>
      </w:tr>
      <w:tr w:rsidR="0095404A" w:rsidRPr="00B06922" w14:paraId="3B209B45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4ECC38A" w14:textId="462C209E" w:rsidR="0095404A" w:rsidRPr="00B06922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2:30-14:0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0D0605FE" w14:textId="16ED0DD5" w:rsidR="0095404A" w:rsidRPr="00B06922" w:rsidRDefault="0095404A" w:rsidP="0095404A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Öğle Yemeği</w:t>
            </w:r>
          </w:p>
        </w:tc>
      </w:tr>
      <w:tr w:rsidR="0095404A" w:rsidRPr="00B06922" w14:paraId="4D417BB8" w14:textId="77777777" w:rsidTr="00E5614D">
        <w:trPr>
          <w:cantSplit/>
          <w:trHeight w:val="5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3D5AC3F" w14:textId="3417A5D3" w:rsidR="0095404A" w:rsidRPr="00B06922" w:rsidRDefault="006729EB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4:00-15:00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635E1B7C" w14:textId="0EB3914E" w:rsidR="0095404A" w:rsidRPr="00C1036B" w:rsidRDefault="00B007AD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0" w:name="_Hlk228780143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artışma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Bölüm 1:</w:t>
            </w:r>
          </w:p>
          <w:p w14:paraId="173DD5CA" w14:textId="172E7057" w:rsidR="0095404A" w:rsidRPr="00B06922" w:rsidRDefault="00A91803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kstil</w:t>
            </w:r>
            <w:r w:rsidR="0095404A" w:rsidRPr="00B06922">
              <w:rPr>
                <w:rFonts w:ascii="Calibri" w:hAnsi="Calibri" w:cs="Calibri"/>
                <w:sz w:val="22"/>
                <w:szCs w:val="22"/>
              </w:rPr>
              <w:t xml:space="preserve"> Üre</w:t>
            </w:r>
            <w:r w:rsidR="0095404A">
              <w:rPr>
                <w:rFonts w:ascii="Calibri" w:hAnsi="Calibri" w:cs="Calibri"/>
                <w:sz w:val="22"/>
                <w:szCs w:val="22"/>
              </w:rPr>
              <w:t>ti</w:t>
            </w:r>
            <w:r w:rsidR="0095404A" w:rsidRPr="00B06922">
              <w:rPr>
                <w:rFonts w:ascii="Calibri" w:hAnsi="Calibri" w:cs="Calibri"/>
                <w:sz w:val="22"/>
                <w:szCs w:val="22"/>
              </w:rPr>
              <w:t>mi Sektörü için Atıksu Kirletici Parametreleri ve Deşarj Standartları</w:t>
            </w:r>
            <w:bookmarkEnd w:id="0"/>
          </w:p>
        </w:tc>
        <w:tc>
          <w:tcPr>
            <w:tcW w:w="5528" w:type="dxa"/>
            <w:shd w:val="clear" w:color="auto" w:fill="auto"/>
            <w:vAlign w:val="center"/>
          </w:tcPr>
          <w:p w14:paraId="2DFFE362" w14:textId="07484221" w:rsidR="00222088" w:rsidRDefault="00430D7B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 faaliyet alt sınıflandırmasını nasıl değerlendiriyorsunuz?</w:t>
            </w:r>
          </w:p>
          <w:p w14:paraId="05824AA8" w14:textId="7AFE8F26" w:rsidR="00222088" w:rsidRPr="00222088" w:rsidRDefault="00430D7B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>kirletici parametre listesin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i nasıl değerlendiriyorsunuz? 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>Eklenmesini önerdiğiniz kirleticileri ve gerekçelerini belirtiniz.</w:t>
            </w:r>
          </w:p>
          <w:p w14:paraId="2D1C0AF0" w14:textId="77E86514" w:rsidR="009101A6" w:rsidRPr="00222088" w:rsidRDefault="0095404A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Mevcut</w:t>
            </w:r>
            <w:r w:rsidR="009101A6">
              <w:rPr>
                <w:rFonts w:ascii="Calibri" w:hAnsi="Calibri" w:cs="Calibri"/>
                <w:sz w:val="22"/>
                <w:szCs w:val="22"/>
              </w:rPr>
              <w:t xml:space="preserve"> atıksu arıtma tesisinizin taslak deşarj standartlarını karşılamada yeterliliği hakkında ne düşünüyorsunuz?</w:t>
            </w:r>
          </w:p>
        </w:tc>
      </w:tr>
      <w:tr w:rsidR="0095404A" w:rsidRPr="00B06922" w14:paraId="4FD55695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30A926B" w14:textId="22388971" w:rsidR="0095404A" w:rsidRPr="00B06922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:</w:t>
            </w:r>
            <w:r w:rsidR="00E94A3C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0</w:t>
            </w: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-15:</w:t>
            </w:r>
            <w:r w:rsidR="00E94A3C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67D14B4C" w14:textId="53E405B9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95404A" w:rsidRPr="00B06922" w14:paraId="6852A289" w14:textId="77777777" w:rsidTr="00E5614D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0BDF29F3" w:rsidR="0095404A" w:rsidRPr="009101A6" w:rsidRDefault="0095404A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:</w:t>
            </w:r>
            <w:r w:rsidR="00E94A3C"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  <w:r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-16:</w:t>
            </w:r>
            <w:r w:rsidR="009D2F5B"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3F1F90B3" w14:textId="4187FB68" w:rsidR="0095404A" w:rsidRPr="00C1036B" w:rsidRDefault="00B007AD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artışma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Bölüm </w:t>
            </w:r>
            <w:r w:rsidR="0095404A"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7CF9389" w14:textId="115BB428" w:rsidR="009101A6" w:rsidRDefault="009101A6" w:rsidP="00222088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a uyum için teknolojik yenilikler ve yatırım gereksinimleri nelerdir?</w:t>
            </w:r>
          </w:p>
          <w:p w14:paraId="078071E2" w14:textId="314B8E28" w:rsidR="0095404A" w:rsidRPr="009101A6" w:rsidRDefault="0095404A" w:rsidP="00222088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</w:tc>
      </w:tr>
      <w:tr w:rsidR="0095404A" w:rsidRPr="00B06922" w14:paraId="3022982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4F845046" w:rsidR="0095404A" w:rsidRPr="00581CF4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6: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-1</w:t>
            </w:r>
            <w:r w:rsidR="006729E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6</w:t>
            </w: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62BC7125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Gün Sonu Değerlendirme</w:t>
            </w:r>
            <w:r w:rsidR="006729EB">
              <w:rPr>
                <w:rStyle w:val="Strong"/>
                <w:rFonts w:ascii="Calibri" w:hAnsi="Calibri" w:cs="Calibri"/>
                <w:sz w:val="22"/>
                <w:szCs w:val="22"/>
              </w:rPr>
              <w:t xml:space="preserve"> ve 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816D" w14:textId="77777777" w:rsidR="009469BE" w:rsidRDefault="009469BE" w:rsidP="008D4BB1">
      <w:r>
        <w:separator/>
      </w:r>
    </w:p>
  </w:endnote>
  <w:endnote w:type="continuationSeparator" w:id="0">
    <w:p w14:paraId="6A05D303" w14:textId="77777777" w:rsidR="009469BE" w:rsidRDefault="009469BE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6B890" w14:textId="77777777" w:rsidR="009469BE" w:rsidRDefault="009469BE" w:rsidP="008D4BB1">
      <w:r>
        <w:separator/>
      </w:r>
    </w:p>
  </w:footnote>
  <w:footnote w:type="continuationSeparator" w:id="0">
    <w:p w14:paraId="26850F9F" w14:textId="77777777" w:rsidR="009469BE" w:rsidRDefault="009469BE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8B04" w14:textId="3F82B9DB" w:rsidR="008D4BB1" w:rsidRDefault="00581CF4" w:rsidP="00581CF4">
    <w:pPr>
      <w:pStyle w:val="Header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FB772C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106579">
    <w:abstractNumId w:val="3"/>
  </w:num>
  <w:num w:numId="2" w16cid:durableId="1740899907">
    <w:abstractNumId w:val="9"/>
  </w:num>
  <w:num w:numId="3" w16cid:durableId="136192213">
    <w:abstractNumId w:val="16"/>
  </w:num>
  <w:num w:numId="4" w16cid:durableId="638535042">
    <w:abstractNumId w:val="7"/>
  </w:num>
  <w:num w:numId="5" w16cid:durableId="1793934987">
    <w:abstractNumId w:val="4"/>
  </w:num>
  <w:num w:numId="6" w16cid:durableId="1433819664">
    <w:abstractNumId w:val="18"/>
  </w:num>
  <w:num w:numId="7" w16cid:durableId="1868370144">
    <w:abstractNumId w:val="15"/>
  </w:num>
  <w:num w:numId="8" w16cid:durableId="287007982">
    <w:abstractNumId w:val="10"/>
  </w:num>
  <w:num w:numId="9" w16cid:durableId="264266939">
    <w:abstractNumId w:val="10"/>
  </w:num>
  <w:num w:numId="10" w16cid:durableId="7408842">
    <w:abstractNumId w:val="20"/>
  </w:num>
  <w:num w:numId="11" w16cid:durableId="1505391138">
    <w:abstractNumId w:val="0"/>
  </w:num>
  <w:num w:numId="12" w16cid:durableId="1141463368">
    <w:abstractNumId w:val="12"/>
  </w:num>
  <w:num w:numId="13" w16cid:durableId="18704048">
    <w:abstractNumId w:val="1"/>
  </w:num>
  <w:num w:numId="14" w16cid:durableId="207499468">
    <w:abstractNumId w:val="8"/>
  </w:num>
  <w:num w:numId="15" w16cid:durableId="1763522725">
    <w:abstractNumId w:val="5"/>
  </w:num>
  <w:num w:numId="16" w16cid:durableId="1752849246">
    <w:abstractNumId w:val="19"/>
  </w:num>
  <w:num w:numId="17" w16cid:durableId="1934510138">
    <w:abstractNumId w:val="13"/>
  </w:num>
  <w:num w:numId="18" w16cid:durableId="1938949122">
    <w:abstractNumId w:val="11"/>
  </w:num>
  <w:num w:numId="19" w16cid:durableId="1266576246">
    <w:abstractNumId w:val="6"/>
  </w:num>
  <w:num w:numId="20" w16cid:durableId="1631741437">
    <w:abstractNumId w:val="14"/>
  </w:num>
  <w:num w:numId="21" w16cid:durableId="1209758474">
    <w:abstractNumId w:val="2"/>
  </w:num>
  <w:num w:numId="22" w16cid:durableId="6791660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003DC"/>
    <w:rsid w:val="00015FE4"/>
    <w:rsid w:val="0003649C"/>
    <w:rsid w:val="00036F86"/>
    <w:rsid w:val="000427F2"/>
    <w:rsid w:val="00066922"/>
    <w:rsid w:val="000671E6"/>
    <w:rsid w:val="0009270B"/>
    <w:rsid w:val="00095F51"/>
    <w:rsid w:val="000F3409"/>
    <w:rsid w:val="00114722"/>
    <w:rsid w:val="00124457"/>
    <w:rsid w:val="00124BCC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22088"/>
    <w:rsid w:val="002352AC"/>
    <w:rsid w:val="00235F6D"/>
    <w:rsid w:val="00236D1C"/>
    <w:rsid w:val="0025378E"/>
    <w:rsid w:val="0026629E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35CBA"/>
    <w:rsid w:val="00343AA3"/>
    <w:rsid w:val="00361E6A"/>
    <w:rsid w:val="00363860"/>
    <w:rsid w:val="003648C8"/>
    <w:rsid w:val="003816C0"/>
    <w:rsid w:val="00382AF0"/>
    <w:rsid w:val="00386860"/>
    <w:rsid w:val="003A76AA"/>
    <w:rsid w:val="003C4921"/>
    <w:rsid w:val="00414B6D"/>
    <w:rsid w:val="00430D7B"/>
    <w:rsid w:val="0046506E"/>
    <w:rsid w:val="00467C5B"/>
    <w:rsid w:val="0049482C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5675"/>
    <w:rsid w:val="00540C1C"/>
    <w:rsid w:val="00544AE7"/>
    <w:rsid w:val="00551335"/>
    <w:rsid w:val="00581CF4"/>
    <w:rsid w:val="00593EA2"/>
    <w:rsid w:val="005B04D3"/>
    <w:rsid w:val="005B171A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A242D"/>
    <w:rsid w:val="006B5932"/>
    <w:rsid w:val="006D5FA0"/>
    <w:rsid w:val="006F4E4A"/>
    <w:rsid w:val="00707070"/>
    <w:rsid w:val="0072366B"/>
    <w:rsid w:val="00725E59"/>
    <w:rsid w:val="00734ABE"/>
    <w:rsid w:val="00741765"/>
    <w:rsid w:val="00751436"/>
    <w:rsid w:val="00763420"/>
    <w:rsid w:val="00764519"/>
    <w:rsid w:val="00786E64"/>
    <w:rsid w:val="007B3629"/>
    <w:rsid w:val="007B62A4"/>
    <w:rsid w:val="007C0B73"/>
    <w:rsid w:val="007D0D37"/>
    <w:rsid w:val="007E6AA4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101A6"/>
    <w:rsid w:val="009174CD"/>
    <w:rsid w:val="00923C98"/>
    <w:rsid w:val="009369C2"/>
    <w:rsid w:val="009448C7"/>
    <w:rsid w:val="009469BE"/>
    <w:rsid w:val="0095404A"/>
    <w:rsid w:val="00997830"/>
    <w:rsid w:val="009A09F9"/>
    <w:rsid w:val="009A147E"/>
    <w:rsid w:val="009B2806"/>
    <w:rsid w:val="009C0233"/>
    <w:rsid w:val="009C05B6"/>
    <w:rsid w:val="009C2B89"/>
    <w:rsid w:val="009C5826"/>
    <w:rsid w:val="009C5B52"/>
    <w:rsid w:val="009D2F5B"/>
    <w:rsid w:val="009F4C72"/>
    <w:rsid w:val="00A2468B"/>
    <w:rsid w:val="00A441B7"/>
    <w:rsid w:val="00A52339"/>
    <w:rsid w:val="00A55232"/>
    <w:rsid w:val="00A63383"/>
    <w:rsid w:val="00A6652C"/>
    <w:rsid w:val="00A725A9"/>
    <w:rsid w:val="00A726BB"/>
    <w:rsid w:val="00A84966"/>
    <w:rsid w:val="00A91803"/>
    <w:rsid w:val="00A92648"/>
    <w:rsid w:val="00A968FA"/>
    <w:rsid w:val="00A978C1"/>
    <w:rsid w:val="00AA314E"/>
    <w:rsid w:val="00AA7888"/>
    <w:rsid w:val="00AC26C2"/>
    <w:rsid w:val="00AC36D7"/>
    <w:rsid w:val="00AC786F"/>
    <w:rsid w:val="00AE3F87"/>
    <w:rsid w:val="00B007AD"/>
    <w:rsid w:val="00B06922"/>
    <w:rsid w:val="00B32653"/>
    <w:rsid w:val="00B36495"/>
    <w:rsid w:val="00B3649D"/>
    <w:rsid w:val="00B4604A"/>
    <w:rsid w:val="00B7371A"/>
    <w:rsid w:val="00B74794"/>
    <w:rsid w:val="00B82DC5"/>
    <w:rsid w:val="00B90F24"/>
    <w:rsid w:val="00BB4667"/>
    <w:rsid w:val="00BB536A"/>
    <w:rsid w:val="00BC2248"/>
    <w:rsid w:val="00BD7411"/>
    <w:rsid w:val="00C1036B"/>
    <w:rsid w:val="00C14E42"/>
    <w:rsid w:val="00C70F5A"/>
    <w:rsid w:val="00C90048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5614D"/>
    <w:rsid w:val="00E741FB"/>
    <w:rsid w:val="00E75639"/>
    <w:rsid w:val="00E83A66"/>
    <w:rsid w:val="00E94A3C"/>
    <w:rsid w:val="00EC60CD"/>
    <w:rsid w:val="00ED053E"/>
    <w:rsid w:val="00EE5747"/>
    <w:rsid w:val="00EF7D8E"/>
    <w:rsid w:val="00F00E19"/>
    <w:rsid w:val="00F0591D"/>
    <w:rsid w:val="00F31B6A"/>
    <w:rsid w:val="00F35EDB"/>
    <w:rsid w:val="00F4670F"/>
    <w:rsid w:val="00F60161"/>
    <w:rsid w:val="00F67412"/>
    <w:rsid w:val="00F75087"/>
    <w:rsid w:val="00F944FB"/>
    <w:rsid w:val="00F956F3"/>
    <w:rsid w:val="00FA0FF5"/>
    <w:rsid w:val="00FC2515"/>
    <w:rsid w:val="00FF4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Heading1">
    <w:name w:val="heading 1"/>
    <w:basedOn w:val="Normal"/>
    <w:next w:val="Normal"/>
    <w:link w:val="Heading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37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37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37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GridTable1Light-Accent1">
    <w:name w:val="Grid Table 1 Light Accent 1"/>
    <w:basedOn w:val="TableNormal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5Dark-Accent4">
    <w:name w:val="Grid Table 5 Dark Accent 4"/>
    <w:basedOn w:val="TableNormal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6Colorful-Accent6">
    <w:name w:val="Grid Table 6 Colorful Accent 6"/>
    <w:basedOn w:val="TableNormal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4">
    <w:name w:val="Grid Table 2 Accent 4"/>
    <w:basedOn w:val="TableNormal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">
    <w:name w:val="Grid Table 6 Colorful"/>
    <w:basedOn w:val="TableNormal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BB1"/>
  </w:style>
  <w:style w:type="paragraph" w:styleId="Footer">
    <w:name w:val="footer"/>
    <w:basedOn w:val="Normal"/>
    <w:link w:val="Foot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BB1"/>
  </w:style>
  <w:style w:type="paragraph" w:styleId="BalloonText">
    <w:name w:val="Balloon Text"/>
    <w:basedOn w:val="Normal"/>
    <w:link w:val="BalloonText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Selin Yanar</cp:lastModifiedBy>
  <cp:revision>3</cp:revision>
  <dcterms:created xsi:type="dcterms:W3CDTF">2026-05-07T10:48:00Z</dcterms:created>
  <dcterms:modified xsi:type="dcterms:W3CDTF">2026-05-07T10:57:00Z</dcterms:modified>
</cp:coreProperties>
</file>